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Accra,</w:t>
      </w:r>
      <w:r>
        <w:t xml:space="preserve"> </w:t>
      </w:r>
      <w:r>
        <w:t xml:space="preserve">Ghana</w:t>
      </w:r>
    </w:p>
    <w:bookmarkStart w:id="21" w:name="Xd82ef121749c409b71b498a4ba642d526825189"/>
    <w:p>
      <w:pPr>
        <w:pStyle w:val="Heading1"/>
      </w:pPr>
      <w:r>
        <w:t xml:space="preserve">Internship Application Letter for Architectur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Accra, Ghana</w:t>
      </w:r>
    </w:p>
    <w:bookmarkStart w:id="20" w:name="X98e72cd780483d98287994865bb19bbd14db079"/>
    <w:p>
      <w:pPr>
        <w:pStyle w:val="Heading2"/>
      </w:pPr>
      <w:r>
        <w:t xml:space="preserve">Subject: Application for Architectural Internship Position at [Firm Name] in Accra, Ghana</w:t>
      </w:r>
    </w:p>
    <w:p>
      <w:pPr>
        <w:pStyle w:val="FirstParagraph"/>
      </w:pPr>
      <w:r>
        <w:t xml:space="preserve">Dear Hiring Manager,</w:t>
      </w:r>
    </w:p>
    <w:p>
      <w:pPr>
        <w:pStyle w:val="BodyText"/>
      </w:pPr>
      <w:r>
        <w:t xml:space="preserve">I am writing to express my profound enthusiasm for the Architectural Internship position at [Firm Name], as advertised on your website and through the Ghana Institute of Architects' career portal. As a final-year Bachelor of Science in Architecture student at Kwame Nkrumah University of Science and Technology (KNUST), I have meticulously prepared myself to contribute meaningfully to your practice while immersing myself in Accra's dynamic architectural landscape. This Internship Application Letter represents my formal submission for the opportunity to learn from Ghana's leading architectural professionals within the heart of West Africa's most influential design hub.</w:t>
      </w:r>
    </w:p>
    <w:p>
      <w:pPr>
        <w:pStyle w:val="BodyText"/>
      </w:pPr>
      <w:r>
        <w:t xml:space="preserve">My academic journey at KNUST has been deeply rooted in both theoretical excellence and practical application, with a particular focus on sustainable tropical architecture that responds to Accra's unique environmental and cultural context. I have consistently maintained a 3.8/4.0 GPA while completing specialized coursework in Vernacular Architecture of Ghana, Urban Design for African Cities, and Building Information Modeling (BIM). My final year thesis, "Adapting Traditional Ga Architecture for Modern Residential Developments in Accra," was selected for presentation at the 2023 Ghana Architectural Association Symposium. This project required extensive fieldwork across Jamestown and Old Town Accra, where I documented indigenous construction techniques while analyzing contemporary housing challenges in the city's rapidly expanding urban fabric.</w:t>
      </w:r>
    </w:p>
    <w:p>
      <w:pPr>
        <w:pStyle w:val="BodyText"/>
      </w:pPr>
      <w:r>
        <w:t xml:space="preserve">What distinguishes my approach to architecture is my deep understanding of how built environments shape community identity—a perspective forged through years of active engagement with Accra's cultural landscape. During my community service project with the Accra Metropolitan Assembly, I assisted in redesigning public spaces at the historic Makola Market, where I conducted participatory workshops with vendors to integrate traditional Ghanaian aesthetics into functional market infrastructure. This experience reinforced my belief that successful architecture in Ghana must honor local craftsmanship while embracing modern innovation. I have also volunteered weekly at the Centre for National Culture's heritage conservation project, where I documented historical buildings across Accra's colonial districts, gaining hands-on experience in architectural documentation and preservation methodologies specific to Ghana's built heritage.</w:t>
      </w:r>
    </w:p>
    <w:p>
      <w:pPr>
        <w:pStyle w:val="BodyText"/>
      </w:pPr>
      <w:r>
        <w:t xml:space="preserve">My technical proficiency extends beyond academic requirements. I am proficient in AutoCAD (Level 3), Revit (Intermediate), SketchUp Pro, and Adobe Creative Suite for architectural visualization. Recently, I contributed to a student-led competition entry for the Accra Waterfront Development Project, where my digital modeling skills helped create context-sensitive proposals that balanced tourism infrastructure with environmental conservation—a critical consideration given Accra's coastal vulnerability. I have also developed strong collaboration abilities through my role as Team Lead in KNUST's Architectural Design Studio, where I coordinated seven peers in developing a low-cost housing prototype for the Korle Bu community, winning second place at the National Student Design Competition.</w:t>
      </w:r>
    </w:p>
    <w:p>
      <w:pPr>
        <w:pStyle w:val="BodyText"/>
      </w:pPr>
      <w:r>
        <w:t xml:space="preserve">Accra represents the perfect crucible for architectural learning. As Ghana's capital and West Africa's most rapidly evolving urban center, Accra offers an unparalleled laboratory for studying how architecture navigates tradition and modernity. From the colonial-era structures of Osu to the innovative developments along the Ring Road corridor, this city embodies the very essence of architectural evolution I wish to contribute to as a future professional. I am particularly inspired by [Firm Name]'s award-winning projects like [Mention Specific Project], which demonstrate your commitment to contextually responsive design in Accra's unique urban ecosystem. Your practice's reputation for integrating sustainable materials and community-centered planning aligns precisely with my career aspirations and academic focus.</w:t>
      </w:r>
    </w:p>
    <w:p>
      <w:pPr>
        <w:pStyle w:val="BodyText"/>
      </w:pPr>
      <w:r>
        <w:t xml:space="preserve">What excites me most about this Internship Application is the opportunity to learn directly from practitioners who understand Ghana's architectural challenges at a grassroots level. I am eager to contribute my fresh perspective while absorbing the wisdom of professionals who have navigated Accra's complex planning regulations, climate considerations, and cultural nuances for decades. My fluency in English and Twi (with intermediate knowledge of Ga language) will enable me to effectively engage with local communities during site visits—a crucial skill for any architect operating in Ghanaian contexts.</w:t>
      </w:r>
    </w:p>
    <w:p>
      <w:pPr>
        <w:pStyle w:val="BodyText"/>
      </w:pPr>
      <w:r>
        <w:t xml:space="preserve">I am prepared to commit fully to this internship opportunity, understanding that architectural excellence requires dedication beyond classroom learning. I have arranged my academic schedule to be available for the entire duration of the proposed internship period and am willing to relocate temporarily within Accra as required by [Firm Name]. My portfolio, including detailed drawings of my thesis project and community engagement work in Accra, is attached for your review.</w:t>
      </w:r>
    </w:p>
    <w:p>
      <w:pPr>
        <w:pStyle w:val="BodyText"/>
      </w:pPr>
      <w:r>
        <w:t xml:space="preserve">As a future Architect deeply invested in Ghana's built environment, I believe this internship represents the essential bridge between academic preparation and professional practice. I am confident that my technical skills, cultural sensitivity to Accra's architectural identity, and commitment to sustainable community development will enable me to make immediate contributions while growing under your mentorship. Thank you for considering my application for this coveted Architectural Internship in Ghana Accra. I am eager to discuss how my qualifications align with [Firm Name]'s vision and look forward to the possibility of contributing to your team's impactful work in shaping Accra's architectural futur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Portfolio, Academic Transcript, CV</w:t>
      </w:r>
    </w:p>
    <w:p>
      <w:pPr>
        <w:pStyle w:val="BodyText"/>
      </w:pPr>
      <w:r>
        <w:rPr>
          <w:bCs/>
          <w:b/>
        </w:rPr>
        <w:t xml:space="preserve">Word Count:</w:t>
      </w:r>
      <w:r>
        <w:t xml:space="preserve"> </w:t>
      </w:r>
      <w:r>
        <w:t xml:space="preserve">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Accra, Ghana</dc:title>
  <dc:creator/>
  <dc:language>en</dc:language>
  <cp:keywords/>
  <dcterms:created xsi:type="dcterms:W3CDTF">2025-12-08T00:53:52Z</dcterms:created>
  <dcterms:modified xsi:type="dcterms:W3CDTF">2025-12-08T00:53:52Z</dcterms:modified>
</cp:coreProperties>
</file>

<file path=docProps/custom.xml><?xml version="1.0" encoding="utf-8"?>
<Properties xmlns="http://schemas.openxmlformats.org/officeDocument/2006/custom-properties" xmlns:vt="http://schemas.openxmlformats.org/officeDocument/2006/docPropsVTypes"/>
</file>